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6848D" w14:textId="77777777" w:rsidR="000F2433" w:rsidRPr="000F2433" w:rsidRDefault="000F2433" w:rsidP="000F2433">
      <w:pPr>
        <w:tabs>
          <w:tab w:val="center" w:pos="7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bookmarkStart w:id="0" w:name="_Hlk97554479"/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T.C.</w:t>
      </w:r>
    </w:p>
    <w:p w14:paraId="1DE80910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RCİYES ÜNİVERSİTESİ</w:t>
      </w:r>
    </w:p>
    <w:p w14:paraId="69B07DC2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EN BİLİMLERİ ENSTİTÜSÜ</w:t>
      </w:r>
    </w:p>
    <w:p w14:paraId="32D5583D" w14:textId="2779B811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İZİK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 xml:space="preserve"> ANABİLİM DALI</w:t>
      </w:r>
    </w:p>
    <w:p w14:paraId="3DA6F10E" w14:textId="039725BE" w:rsid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Cs w:val="20"/>
          <w:lang w:eastAsia="tr-TR"/>
        </w:rPr>
        <w:t xml:space="preserve">2021-2022 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ĞİTİM-ÖĞRETİM YILI BAHAR YARIYILI</w:t>
      </w:r>
    </w:p>
    <w:p w14:paraId="588F9B06" w14:textId="68CBEDD2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YÜKSEK LİSANS</w:t>
      </w:r>
    </w:p>
    <w:p w14:paraId="487A7835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HAFTALIK DERS PROGRAMI</w:t>
      </w:r>
    </w:p>
    <w:p w14:paraId="1D626618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"/>
        <w:gridCol w:w="1525"/>
        <w:gridCol w:w="2333"/>
        <w:gridCol w:w="1228"/>
        <w:gridCol w:w="1060"/>
        <w:gridCol w:w="2337"/>
        <w:gridCol w:w="1450"/>
        <w:gridCol w:w="1094"/>
        <w:gridCol w:w="1925"/>
      </w:tblGrid>
      <w:tr w:rsidR="003E75B9" w:rsidRPr="000F2433" w14:paraId="72F01236" w14:textId="77777777" w:rsidTr="003E75B9">
        <w:trPr>
          <w:trHeight w:val="294"/>
        </w:trPr>
        <w:tc>
          <w:tcPr>
            <w:tcW w:w="10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2F35C37" w14:textId="77777777" w:rsidR="000F2433" w:rsidRPr="000F2433" w:rsidRDefault="000F2433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ERS</w:t>
            </w:r>
          </w:p>
        </w:tc>
        <w:tc>
          <w:tcPr>
            <w:tcW w:w="152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D259E58" w14:textId="77777777" w:rsidR="000F2433" w:rsidRPr="000F2433" w:rsidRDefault="000F2433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AT/GÜN</w:t>
            </w:r>
          </w:p>
        </w:tc>
        <w:tc>
          <w:tcPr>
            <w:tcW w:w="233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738732F" w14:textId="77777777" w:rsidR="000F2433" w:rsidRPr="000F2433" w:rsidRDefault="000F2433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AZARTESİ</w:t>
            </w:r>
          </w:p>
        </w:tc>
        <w:tc>
          <w:tcPr>
            <w:tcW w:w="228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BA7840D" w14:textId="77777777" w:rsidR="000F2433" w:rsidRPr="000F2433" w:rsidRDefault="000F2433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LI</w:t>
            </w:r>
          </w:p>
        </w:tc>
        <w:tc>
          <w:tcPr>
            <w:tcW w:w="233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481C67C" w14:textId="77777777" w:rsidR="000F2433" w:rsidRPr="000F2433" w:rsidRDefault="000F2433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ÇARŞAMBA</w:t>
            </w:r>
          </w:p>
        </w:tc>
        <w:tc>
          <w:tcPr>
            <w:tcW w:w="2544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1A83BEB" w14:textId="77777777" w:rsidR="000F2433" w:rsidRPr="000F2433" w:rsidRDefault="000F2433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ERŞEMBE</w:t>
            </w:r>
          </w:p>
        </w:tc>
        <w:tc>
          <w:tcPr>
            <w:tcW w:w="192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E0F7B0A" w14:textId="77777777" w:rsidR="000F2433" w:rsidRPr="000F2433" w:rsidRDefault="000F2433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CUMA</w:t>
            </w:r>
          </w:p>
        </w:tc>
      </w:tr>
      <w:tr w:rsidR="003E75B9" w:rsidRPr="000F2433" w14:paraId="5697823F" w14:textId="77777777" w:rsidTr="003E75B9">
        <w:trPr>
          <w:trHeight w:val="590"/>
        </w:trPr>
        <w:tc>
          <w:tcPr>
            <w:tcW w:w="102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54EA9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15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2667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00-08.35</w:t>
            </w:r>
          </w:p>
        </w:tc>
        <w:tc>
          <w:tcPr>
            <w:tcW w:w="233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1ECB3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88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ACD6D5" w14:textId="77777777" w:rsidR="005C5E5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597</w:t>
            </w:r>
          </w:p>
          <w:p w14:paraId="3A46EC8E" w14:textId="689AE0BE" w:rsidR="003E75B9" w:rsidRPr="003E75B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FİZ. ARŞ. YÖN. ETİK.</w:t>
            </w:r>
          </w:p>
          <w:p w14:paraId="31225A1B" w14:textId="4DEDD9C1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KESKİN</w:t>
            </w:r>
          </w:p>
        </w:tc>
        <w:tc>
          <w:tcPr>
            <w:tcW w:w="233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797CD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4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74CB9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06FFFD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E75B9" w:rsidRPr="000F2433" w14:paraId="5A39B929" w14:textId="77777777" w:rsidTr="003E75B9">
        <w:trPr>
          <w:trHeight w:val="704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7873E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3D245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50-09.25</w:t>
            </w:r>
          </w:p>
        </w:tc>
        <w:tc>
          <w:tcPr>
            <w:tcW w:w="2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6AE29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8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640F93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6221D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96B8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6DBEB3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E75B9" w:rsidRPr="000F2433" w14:paraId="30CF4355" w14:textId="77777777" w:rsidTr="003E75B9">
        <w:trPr>
          <w:trHeight w:val="700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A1FF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032CE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9.40-10.15</w:t>
            </w:r>
          </w:p>
        </w:tc>
        <w:tc>
          <w:tcPr>
            <w:tcW w:w="2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9F28F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8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B3D1B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63B0EA" w14:textId="77777777" w:rsidR="005C5E5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530</w:t>
            </w:r>
          </w:p>
          <w:p w14:paraId="475FD76C" w14:textId="39BA5BE2" w:rsidR="003E75B9" w:rsidRPr="003E75B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KUANTUM MEKANİĞİ I</w:t>
            </w:r>
          </w:p>
          <w:p w14:paraId="33A3F087" w14:textId="42D82F9D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. ÖZKANLAR</w:t>
            </w:r>
          </w:p>
        </w:tc>
        <w:tc>
          <w:tcPr>
            <w:tcW w:w="14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FD113E" w14:textId="77777777" w:rsidR="005C5E5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549</w:t>
            </w:r>
          </w:p>
          <w:p w14:paraId="1EA77F2F" w14:textId="3486C33F" w:rsidR="003E75B9" w:rsidRPr="003E75B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KATILARIN MAN. ÖZ.</w:t>
            </w:r>
          </w:p>
          <w:p w14:paraId="54222782" w14:textId="1AC700B9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. KARAASLAN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4F3BF7" w14:textId="3EE0E0F0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BC532B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E75B9" w:rsidRPr="000F2433" w14:paraId="01AD224F" w14:textId="77777777" w:rsidTr="003E75B9">
        <w:trPr>
          <w:trHeight w:val="692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E734D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E0C5E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.30-11.05</w:t>
            </w:r>
          </w:p>
        </w:tc>
        <w:tc>
          <w:tcPr>
            <w:tcW w:w="2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D5E58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93AE7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6556BB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116F20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9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E1EAFC" w14:textId="3C3147B3" w:rsidR="003E75B9" w:rsidRPr="003E75B9" w:rsidRDefault="003E75B9" w:rsidP="005C5E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500 SEMİNER</w:t>
            </w:r>
          </w:p>
          <w:p w14:paraId="7BBD2137" w14:textId="4000A8E7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ERTAŞ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B040A8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E75B9" w:rsidRPr="000F2433" w14:paraId="3C970775" w14:textId="77777777" w:rsidTr="003E75B9">
        <w:trPr>
          <w:trHeight w:val="702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AFA53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CFFC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1.20-11.55</w:t>
            </w:r>
          </w:p>
        </w:tc>
        <w:tc>
          <w:tcPr>
            <w:tcW w:w="2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5C78C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506E5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67281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13D0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3ADAF" w14:textId="5C01AADF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8ADEEC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E75B9" w:rsidRPr="000F2433" w14:paraId="6FF5A896" w14:textId="77777777" w:rsidTr="0060213F">
        <w:trPr>
          <w:trHeight w:val="651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04EA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44063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00-13.35</w:t>
            </w:r>
          </w:p>
        </w:tc>
        <w:tc>
          <w:tcPr>
            <w:tcW w:w="23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685BEA" w14:textId="77777777" w:rsidR="005C5E5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504</w:t>
            </w:r>
          </w:p>
          <w:p w14:paraId="34C07845" w14:textId="4A8A3036" w:rsidR="003E75B9" w:rsidRPr="003E75B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İSTATİSTİK MEK. I</w:t>
            </w:r>
          </w:p>
          <w:p w14:paraId="5136D188" w14:textId="56D2C370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GENÇASLAN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3404CE" w14:textId="77777777" w:rsidR="005C5E5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FİZ570 </w:t>
            </w:r>
          </w:p>
          <w:p w14:paraId="6B0D39EB" w14:textId="3B8847B7" w:rsidR="003E75B9" w:rsidRPr="003E75B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ARÇACIK FİZ. I</w:t>
            </w:r>
          </w:p>
          <w:p w14:paraId="484AA297" w14:textId="7573E275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. TIRAŞ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E9C98" w14:textId="77777777" w:rsidR="005C5E5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520</w:t>
            </w:r>
          </w:p>
          <w:p w14:paraId="7C34040F" w14:textId="44A93E0F" w:rsidR="003E75B9" w:rsidRPr="003E75B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EMT I</w:t>
            </w:r>
          </w:p>
          <w:p w14:paraId="3F1137C1" w14:textId="728CAAE2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. YAŞUK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4CFCB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4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49B0AC" w14:textId="77777777" w:rsidR="005C5E5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507</w:t>
            </w:r>
          </w:p>
          <w:p w14:paraId="777B7E12" w14:textId="4998783E" w:rsidR="003E75B9" w:rsidRPr="003E75B9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FİZ. MAT. MET. I</w:t>
            </w:r>
          </w:p>
          <w:p w14:paraId="71F448B4" w14:textId="57A06DA7" w:rsidR="003E75B9" w:rsidRPr="000F2433" w:rsidRDefault="003E75B9" w:rsidP="003E75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E75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. YAŞUK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9616CE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E75B9" w:rsidRPr="000F2433" w14:paraId="0D8DDD3D" w14:textId="77777777" w:rsidTr="0060213F">
        <w:trPr>
          <w:trHeight w:val="702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BF069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7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B759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50-14.25</w:t>
            </w:r>
          </w:p>
        </w:tc>
        <w:tc>
          <w:tcPr>
            <w:tcW w:w="23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129D28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413D4E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2400D7" w14:textId="2EF79CA5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114DE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4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CA5D8B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736F9E" w14:textId="77777777" w:rsidR="003E75B9" w:rsidRPr="000F2433" w:rsidRDefault="003E75B9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990018" w:rsidRPr="000F2433" w14:paraId="4B061F9F" w14:textId="77777777" w:rsidTr="00AC5E4C">
        <w:trPr>
          <w:trHeight w:val="604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77B64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8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3AC42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4.40-15.15</w:t>
            </w:r>
          </w:p>
        </w:tc>
        <w:tc>
          <w:tcPr>
            <w:tcW w:w="23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3FBC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9CC19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DEE87" w14:textId="508F7A75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FB33AA" w14:textId="77777777" w:rsidR="00990018" w:rsidRDefault="00990018" w:rsidP="009900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9001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FİZ549 </w:t>
            </w:r>
          </w:p>
          <w:p w14:paraId="7C8118AB" w14:textId="3EAA869E" w:rsidR="00990018" w:rsidRPr="00990018" w:rsidRDefault="00990018" w:rsidP="009900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9001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TILARIN MAN. ÖZ.</w:t>
            </w:r>
          </w:p>
          <w:p w14:paraId="7F9C4DC2" w14:textId="77777777" w:rsidR="00990018" w:rsidRPr="00990018" w:rsidRDefault="00990018" w:rsidP="009900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9001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. KARAASLAN</w:t>
            </w:r>
          </w:p>
          <w:p w14:paraId="5AE4AC13" w14:textId="2A5FF79A" w:rsidR="00990018" w:rsidRPr="000F2433" w:rsidRDefault="00990018" w:rsidP="009900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9001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(Online)</w:t>
            </w:r>
          </w:p>
        </w:tc>
        <w:tc>
          <w:tcPr>
            <w:tcW w:w="254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38A3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A4B6FA0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990018" w:rsidRPr="000F2433" w14:paraId="214F2901" w14:textId="77777777" w:rsidTr="00AC5E4C">
        <w:trPr>
          <w:trHeight w:val="688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1F685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9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50D56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5.30-16.05</w:t>
            </w:r>
          </w:p>
        </w:tc>
        <w:tc>
          <w:tcPr>
            <w:tcW w:w="2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8E95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3CB03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90069C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A6450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C74281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990018" w:rsidRPr="000F2433" w14:paraId="687AE99C" w14:textId="77777777" w:rsidTr="00AC5E4C">
        <w:trPr>
          <w:trHeight w:val="746"/>
        </w:trPr>
        <w:tc>
          <w:tcPr>
            <w:tcW w:w="102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96E0DC5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65B3300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6.20-16.55</w:t>
            </w:r>
          </w:p>
        </w:tc>
        <w:tc>
          <w:tcPr>
            <w:tcW w:w="233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C04929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8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C392A5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3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DD9B3B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4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9917BA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30069F" w14:textId="77777777" w:rsidR="00990018" w:rsidRPr="000F2433" w:rsidRDefault="00990018" w:rsidP="000F24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bookmarkEnd w:id="0"/>
    </w:tbl>
    <w:p w14:paraId="707A21F4" w14:textId="523CC5BC" w:rsidR="000F2433" w:rsidRDefault="000F2433"/>
    <w:p w14:paraId="007A9903" w14:textId="77777777" w:rsidR="000F2433" w:rsidRDefault="000F2433">
      <w:r>
        <w:br w:type="page"/>
      </w:r>
    </w:p>
    <w:p w14:paraId="02F23249" w14:textId="77777777" w:rsidR="000F2433" w:rsidRPr="000F2433" w:rsidRDefault="000F2433" w:rsidP="000F2433">
      <w:pPr>
        <w:tabs>
          <w:tab w:val="center" w:pos="7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lastRenderedPageBreak/>
        <w:t>T.C.</w:t>
      </w:r>
    </w:p>
    <w:p w14:paraId="207FC8FA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RCİYES ÜNİVERSİTESİ</w:t>
      </w:r>
    </w:p>
    <w:p w14:paraId="614DE9F9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EN BİLİMLERİ ENSTİTÜSÜ</w:t>
      </w:r>
    </w:p>
    <w:p w14:paraId="0515ED6C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İZİK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 xml:space="preserve"> ANABİLİM DALI</w:t>
      </w:r>
    </w:p>
    <w:p w14:paraId="3541F44B" w14:textId="77777777" w:rsid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Cs w:val="20"/>
          <w:lang w:eastAsia="tr-TR"/>
        </w:rPr>
        <w:t xml:space="preserve">2021-2022 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ĞİTİM-ÖĞRETİM YILI BAHAR YARIYILI</w:t>
      </w:r>
    </w:p>
    <w:p w14:paraId="3E45B398" w14:textId="159D2402" w:rsidR="000F2433" w:rsidRPr="000F2433" w:rsidRDefault="005F37FA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DOKTORA</w:t>
      </w:r>
    </w:p>
    <w:p w14:paraId="1307999A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HAFTALIK DERS PROGRAMI</w:t>
      </w:r>
    </w:p>
    <w:p w14:paraId="259C5215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6"/>
        <w:gridCol w:w="1535"/>
        <w:gridCol w:w="1226"/>
        <w:gridCol w:w="1316"/>
        <w:gridCol w:w="2142"/>
        <w:gridCol w:w="2441"/>
        <w:gridCol w:w="1104"/>
        <w:gridCol w:w="1104"/>
        <w:gridCol w:w="2060"/>
      </w:tblGrid>
      <w:tr w:rsidR="00F114F9" w:rsidRPr="000F2433" w14:paraId="65DB3E85" w14:textId="77777777" w:rsidTr="00F114F9">
        <w:trPr>
          <w:trHeight w:val="294"/>
        </w:trPr>
        <w:tc>
          <w:tcPr>
            <w:tcW w:w="10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905BEC0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ERS</w:t>
            </w:r>
          </w:p>
        </w:tc>
        <w:tc>
          <w:tcPr>
            <w:tcW w:w="15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C73C4C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AT/GÜN</w:t>
            </w:r>
          </w:p>
        </w:tc>
        <w:tc>
          <w:tcPr>
            <w:tcW w:w="254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0502DCE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AZARTESİ</w:t>
            </w:r>
          </w:p>
        </w:tc>
        <w:tc>
          <w:tcPr>
            <w:tcW w:w="214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EF9FDE6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LI</w:t>
            </w:r>
          </w:p>
        </w:tc>
        <w:tc>
          <w:tcPr>
            <w:tcW w:w="24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78E0DAA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ÇARŞAMBA</w:t>
            </w:r>
          </w:p>
        </w:tc>
        <w:tc>
          <w:tcPr>
            <w:tcW w:w="220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FAEF393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ERŞEMBE</w:t>
            </w:r>
          </w:p>
        </w:tc>
        <w:tc>
          <w:tcPr>
            <w:tcW w:w="20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5C30673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CUMA</w:t>
            </w:r>
          </w:p>
        </w:tc>
      </w:tr>
      <w:tr w:rsidR="00F114F9" w:rsidRPr="000F2433" w14:paraId="293E908A" w14:textId="77777777" w:rsidTr="00F114F9">
        <w:trPr>
          <w:trHeight w:val="590"/>
        </w:trPr>
        <w:tc>
          <w:tcPr>
            <w:tcW w:w="104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5EDE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153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6295C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00-08.35</w:t>
            </w:r>
          </w:p>
        </w:tc>
        <w:tc>
          <w:tcPr>
            <w:tcW w:w="254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DAFE5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DF99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BD0A5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FF82D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A08C99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216C764C" w14:textId="77777777" w:rsidTr="00F114F9">
        <w:trPr>
          <w:trHeight w:val="704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BD87F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D5C39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50-09.25</w:t>
            </w:r>
          </w:p>
        </w:tc>
        <w:tc>
          <w:tcPr>
            <w:tcW w:w="2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7D99D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42CE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AB391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96DE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13B0A5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6D02E18A" w14:textId="77777777" w:rsidTr="00F114F9">
        <w:trPr>
          <w:trHeight w:val="700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2F89B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389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9.40-10.15</w:t>
            </w:r>
          </w:p>
        </w:tc>
        <w:tc>
          <w:tcPr>
            <w:tcW w:w="12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3D4CB7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694</w:t>
            </w:r>
          </w:p>
          <w:p w14:paraId="1AED0CAD" w14:textId="6F739C3A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METAL YARIİL. KONT.</w:t>
            </w:r>
          </w:p>
          <w:p w14:paraId="4350F8C8" w14:textId="130C0AB7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. AYYILDIZ</w:t>
            </w:r>
          </w:p>
        </w:tc>
        <w:tc>
          <w:tcPr>
            <w:tcW w:w="13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55CCBE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620</w:t>
            </w:r>
          </w:p>
          <w:p w14:paraId="6955BBC4" w14:textId="399C54F0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MT. II</w:t>
            </w:r>
          </w:p>
          <w:p w14:paraId="706FAA01" w14:textId="1911451E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. ÖZKANLAR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9EE90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1CA13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2AD8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7C288B2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044610B0" w14:textId="77777777" w:rsidTr="00F114F9">
        <w:trPr>
          <w:trHeight w:val="692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52E9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07E2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.30-11.05</w:t>
            </w:r>
          </w:p>
        </w:tc>
        <w:tc>
          <w:tcPr>
            <w:tcW w:w="122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3C375F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1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5458EA" w14:textId="77BD5393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3CC11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897D1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51F7E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15F433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2A2FD941" w14:textId="77777777" w:rsidTr="00F114F9">
        <w:trPr>
          <w:trHeight w:val="702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E058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D507B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1.20-11.55</w:t>
            </w:r>
          </w:p>
        </w:tc>
        <w:tc>
          <w:tcPr>
            <w:tcW w:w="12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05DDA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56795" w14:textId="7F1837C4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3A45C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201C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9EF9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D89743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66A731FF" w14:textId="77777777" w:rsidTr="00152FD6">
        <w:trPr>
          <w:trHeight w:val="651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E6C62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08FF2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00-13.35</w:t>
            </w:r>
          </w:p>
        </w:tc>
        <w:tc>
          <w:tcPr>
            <w:tcW w:w="2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EE10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FA9AA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62A674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604</w:t>
            </w:r>
          </w:p>
          <w:p w14:paraId="602C5BA5" w14:textId="73DAA7C2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İSTATİSTİK MEK. II</w:t>
            </w:r>
          </w:p>
          <w:p w14:paraId="063CAE09" w14:textId="20C4A182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KESKİN</w:t>
            </w:r>
          </w:p>
        </w:tc>
        <w:tc>
          <w:tcPr>
            <w:tcW w:w="11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F59642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607</w:t>
            </w:r>
          </w:p>
          <w:p w14:paraId="2538D1E5" w14:textId="3198760D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FİZ. MAT. MET. II</w:t>
            </w:r>
          </w:p>
          <w:p w14:paraId="0C47FDFA" w14:textId="0FD909DF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. DURMUŞ</w:t>
            </w:r>
          </w:p>
        </w:tc>
        <w:tc>
          <w:tcPr>
            <w:tcW w:w="11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89AF92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697</w:t>
            </w:r>
          </w:p>
          <w:p w14:paraId="4FB8B654" w14:textId="28922B09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FİZ. ARŞ. YÖN. ETİK.</w:t>
            </w:r>
          </w:p>
          <w:p w14:paraId="60ED497D" w14:textId="7C37897B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ERTAŞ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291F6C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46C442BB" w14:textId="77777777" w:rsidTr="00152FD6">
        <w:trPr>
          <w:trHeight w:val="702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5F39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7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5CD8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50-14.25</w:t>
            </w:r>
          </w:p>
        </w:tc>
        <w:tc>
          <w:tcPr>
            <w:tcW w:w="2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8969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04ACD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02632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801E1B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A2B059" w14:textId="1B92457A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5436B9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521A2824" w14:textId="77777777" w:rsidTr="00152FD6">
        <w:trPr>
          <w:trHeight w:val="604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0CC9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8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5695D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4.40-15.15</w:t>
            </w:r>
          </w:p>
        </w:tc>
        <w:tc>
          <w:tcPr>
            <w:tcW w:w="254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38A33A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İZ630</w:t>
            </w:r>
          </w:p>
          <w:p w14:paraId="766ED60F" w14:textId="3D7352B4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KUANTUM MEK. II</w:t>
            </w:r>
          </w:p>
          <w:p w14:paraId="73D7EABA" w14:textId="1516E23B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. Ş. TIRAŞ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4C886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D865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0D970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759EC" w14:textId="517E9898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819411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5A442011" w14:textId="77777777" w:rsidTr="00F114F9">
        <w:trPr>
          <w:trHeight w:val="688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2D05C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9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026BF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5.30-16.05</w:t>
            </w:r>
          </w:p>
        </w:tc>
        <w:tc>
          <w:tcPr>
            <w:tcW w:w="254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5B589C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32FBD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420D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19EC6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84F8A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2D35A6A4" w14:textId="77777777" w:rsidTr="00F114F9">
        <w:trPr>
          <w:trHeight w:val="746"/>
        </w:trPr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8F20B1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E5EB16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6.20-16.55</w:t>
            </w:r>
          </w:p>
        </w:tc>
        <w:tc>
          <w:tcPr>
            <w:tcW w:w="2542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787B1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B1718DD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021CBA0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8D7DD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2143E0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2ABA9041" w14:textId="2196B422" w:rsidR="000F2433" w:rsidRDefault="000F2433"/>
    <w:p w14:paraId="2D8946C2" w14:textId="77777777" w:rsidR="000F2433" w:rsidRDefault="000F2433">
      <w:r>
        <w:br w:type="page"/>
      </w:r>
    </w:p>
    <w:p w14:paraId="066C421E" w14:textId="77777777" w:rsidR="000F2433" w:rsidRPr="000F2433" w:rsidRDefault="000F2433" w:rsidP="000F2433">
      <w:pPr>
        <w:tabs>
          <w:tab w:val="center" w:pos="7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lastRenderedPageBreak/>
        <w:t>T.C.</w:t>
      </w:r>
    </w:p>
    <w:p w14:paraId="023130E0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RCİYES ÜNİVERSİTESİ</w:t>
      </w:r>
    </w:p>
    <w:p w14:paraId="342CA8CA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EN BİLİMLERİ ENSTİTÜSÜ</w:t>
      </w:r>
    </w:p>
    <w:p w14:paraId="305415B1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İZİK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 xml:space="preserve"> ANABİLİM DALI</w:t>
      </w:r>
    </w:p>
    <w:p w14:paraId="24D0FCA5" w14:textId="77777777" w:rsid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Cs w:val="20"/>
          <w:lang w:eastAsia="tr-TR"/>
        </w:rPr>
        <w:t xml:space="preserve">2021-2022 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ĞİTİM-ÖĞRETİM YILI BAHAR YARIYILI</w:t>
      </w:r>
    </w:p>
    <w:p w14:paraId="00791B84" w14:textId="2F0DF5A2" w:rsidR="000F2433" w:rsidRPr="000F2433" w:rsidRDefault="005F37FA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 xml:space="preserve">İNGİLİZCE </w:t>
      </w:r>
      <w:r w:rsid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YÜKSEK LİSANS</w:t>
      </w:r>
    </w:p>
    <w:p w14:paraId="412134B3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HAFTALIK DERS PROGRAMI</w:t>
      </w:r>
    </w:p>
    <w:p w14:paraId="31EF9524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7"/>
        <w:gridCol w:w="1532"/>
        <w:gridCol w:w="2403"/>
        <w:gridCol w:w="1082"/>
        <w:gridCol w:w="1316"/>
        <w:gridCol w:w="2407"/>
        <w:gridCol w:w="2181"/>
        <w:gridCol w:w="2016"/>
      </w:tblGrid>
      <w:tr w:rsidR="00F114F9" w:rsidRPr="000F2433" w14:paraId="037803F6" w14:textId="77777777" w:rsidTr="00F114F9">
        <w:trPr>
          <w:trHeight w:val="294"/>
        </w:trPr>
        <w:tc>
          <w:tcPr>
            <w:tcW w:w="10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F394A6A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ERS</w:t>
            </w:r>
          </w:p>
        </w:tc>
        <w:tc>
          <w:tcPr>
            <w:tcW w:w="153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3E89128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AT/GÜN</w:t>
            </w:r>
          </w:p>
        </w:tc>
        <w:tc>
          <w:tcPr>
            <w:tcW w:w="240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C15A4C3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AZARTESİ</w:t>
            </w:r>
          </w:p>
        </w:tc>
        <w:tc>
          <w:tcPr>
            <w:tcW w:w="239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55EC900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LI</w:t>
            </w:r>
          </w:p>
        </w:tc>
        <w:tc>
          <w:tcPr>
            <w:tcW w:w="240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051B7B9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ÇARŞAMBA</w:t>
            </w:r>
          </w:p>
        </w:tc>
        <w:tc>
          <w:tcPr>
            <w:tcW w:w="218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A02334A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ERŞEMBE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17653C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CUMA</w:t>
            </w:r>
          </w:p>
        </w:tc>
      </w:tr>
      <w:tr w:rsidR="00BB499B" w:rsidRPr="000F2433" w14:paraId="70A03DCF" w14:textId="77777777" w:rsidTr="00FD709C">
        <w:trPr>
          <w:trHeight w:val="590"/>
        </w:trPr>
        <w:tc>
          <w:tcPr>
            <w:tcW w:w="10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C969C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153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AB8E2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00-08.35</w:t>
            </w:r>
          </w:p>
        </w:tc>
        <w:tc>
          <w:tcPr>
            <w:tcW w:w="240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3AA9D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9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5342F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FBF2B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408144" w14:textId="77777777" w:rsidR="0016007A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12</w:t>
            </w:r>
          </w:p>
          <w:p w14:paraId="3A79E50B" w14:textId="5F212976" w:rsidR="00BB499B" w:rsidRPr="00BB499B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COM. ALG. FOR PHY.</w:t>
            </w:r>
          </w:p>
          <w:p w14:paraId="17B5DB7F" w14:textId="7154B0D5" w:rsidR="00BB499B" w:rsidRPr="000F2433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GENÇASLAN</w:t>
            </w:r>
          </w:p>
        </w:tc>
        <w:tc>
          <w:tcPr>
            <w:tcW w:w="201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6B248D1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7D729014" w14:textId="77777777" w:rsidTr="00FD709C">
        <w:trPr>
          <w:trHeight w:val="704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1DC4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D3E0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50-09.25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712E4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C787D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72E13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3F6080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665E0EC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73FADC66" w14:textId="77777777" w:rsidTr="00FD709C">
        <w:trPr>
          <w:trHeight w:val="700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E4102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0B960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9.40-10.15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474EF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2D45C8" w14:textId="77777777" w:rsidR="0016007A" w:rsidRDefault="00BB499B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70</w:t>
            </w:r>
          </w:p>
          <w:p w14:paraId="21EF0A63" w14:textId="60218D0E" w:rsidR="00BB499B" w:rsidRPr="00F114F9" w:rsidRDefault="00BB499B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PARTICLE PHYSICS I</w:t>
            </w:r>
          </w:p>
          <w:p w14:paraId="6F76E597" w14:textId="6A6E4969" w:rsidR="00BB499B" w:rsidRPr="000F2433" w:rsidRDefault="00BB499B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. TIRAŞ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2B9DB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0E4E4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49F2F8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4AC7E66D" w14:textId="77777777" w:rsidTr="00F114F9">
        <w:trPr>
          <w:trHeight w:val="692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619C1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7061D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.30-11.05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49E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9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49BB58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50134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E062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24C0E28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38DE0982" w14:textId="77777777" w:rsidTr="00F114F9">
        <w:trPr>
          <w:trHeight w:val="702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D1E4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4000E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1.20-11.55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2E60A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9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D604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21CC4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63F5B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8949BA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42C67C01" w14:textId="77777777" w:rsidTr="004B3EB0">
        <w:trPr>
          <w:trHeight w:val="651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F8122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9D2DE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00-13.35</w:t>
            </w:r>
          </w:p>
        </w:tc>
        <w:tc>
          <w:tcPr>
            <w:tcW w:w="240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8BE5CD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97</w:t>
            </w:r>
          </w:p>
          <w:p w14:paraId="519A0937" w14:textId="65C6D2A5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RES. MET. IN PHY.</w:t>
            </w:r>
          </w:p>
          <w:p w14:paraId="760B3622" w14:textId="1D6062D1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KESKİN</w:t>
            </w:r>
          </w:p>
        </w:tc>
        <w:tc>
          <w:tcPr>
            <w:tcW w:w="10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71B73C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20</w:t>
            </w:r>
          </w:p>
          <w:p w14:paraId="5D91ACC4" w14:textId="1DDAA828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EMT. I</w:t>
            </w:r>
          </w:p>
          <w:p w14:paraId="3944D527" w14:textId="389DC0A8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. Ş. TIRAŞ</w:t>
            </w:r>
          </w:p>
        </w:tc>
        <w:tc>
          <w:tcPr>
            <w:tcW w:w="13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363CCA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30</w:t>
            </w:r>
          </w:p>
          <w:p w14:paraId="106B86EA" w14:textId="6D8F6C2F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QUANTUM MECH. I</w:t>
            </w:r>
          </w:p>
          <w:p w14:paraId="2728ABFE" w14:textId="08237569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. ÖZKANLAR</w:t>
            </w:r>
          </w:p>
        </w:tc>
        <w:tc>
          <w:tcPr>
            <w:tcW w:w="240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B347AF" w14:textId="77777777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07 MATH. MET. PHYS I</w:t>
            </w:r>
          </w:p>
          <w:p w14:paraId="5E5AE9A4" w14:textId="6ED201ED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. ALBAYRAK</w:t>
            </w:r>
          </w:p>
        </w:tc>
        <w:tc>
          <w:tcPr>
            <w:tcW w:w="21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3E4674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04</w:t>
            </w:r>
          </w:p>
          <w:p w14:paraId="3799B133" w14:textId="43ABC8AC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STATISTICAL MECH I</w:t>
            </w:r>
          </w:p>
          <w:p w14:paraId="60C22586" w14:textId="1E2FC094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GENÇASLAN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266391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3C66124A" w14:textId="77777777" w:rsidTr="004B3EB0">
        <w:trPr>
          <w:trHeight w:val="702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0136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7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4EC2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50-14.25</w:t>
            </w:r>
          </w:p>
        </w:tc>
        <w:tc>
          <w:tcPr>
            <w:tcW w:w="240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243B3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6548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1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002C15" w14:textId="0C4F769E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A7F493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5E882A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9A882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0B845A82" w14:textId="77777777" w:rsidTr="004B3EB0">
        <w:trPr>
          <w:trHeight w:val="604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7DB8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8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D7B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4.40-15.15</w:t>
            </w:r>
          </w:p>
        </w:tc>
        <w:tc>
          <w:tcPr>
            <w:tcW w:w="240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F08C0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18B08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FB153" w14:textId="046E0F6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2957E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DE289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085A7D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4887D5D3" w14:textId="77777777" w:rsidTr="00F114F9">
        <w:trPr>
          <w:trHeight w:val="688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0F2AF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9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0C0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5.30-16.05</w:t>
            </w:r>
          </w:p>
        </w:tc>
        <w:tc>
          <w:tcPr>
            <w:tcW w:w="240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089936" w14:textId="77777777" w:rsidR="0016007A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500</w:t>
            </w:r>
          </w:p>
          <w:p w14:paraId="4C598819" w14:textId="6CFBA57D" w:rsidR="00F114F9" w:rsidRPr="00F114F9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SEMINAR</w:t>
            </w:r>
          </w:p>
          <w:p w14:paraId="70C9241C" w14:textId="21C6F921" w:rsidR="00F114F9" w:rsidRPr="000F2433" w:rsidRDefault="00F114F9" w:rsidP="00F114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114F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. GÜLDESTE</w:t>
            </w:r>
          </w:p>
        </w:tc>
        <w:tc>
          <w:tcPr>
            <w:tcW w:w="2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2F85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AEA24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4569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54C149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114F9" w:rsidRPr="000F2433" w14:paraId="04CAD898" w14:textId="77777777" w:rsidTr="00F114F9">
        <w:trPr>
          <w:trHeight w:val="746"/>
        </w:trPr>
        <w:tc>
          <w:tcPr>
            <w:tcW w:w="103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22E45C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B9F55B2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6.20-16.55</w:t>
            </w:r>
          </w:p>
        </w:tc>
        <w:tc>
          <w:tcPr>
            <w:tcW w:w="2403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A750F3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9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FD9587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238D12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8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EE7BC17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277BF3" w14:textId="77777777" w:rsidR="00F114F9" w:rsidRPr="000F2433" w:rsidRDefault="00F114F9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7A3D6D4A" w14:textId="3646837C" w:rsidR="000F2433" w:rsidRDefault="000F2433"/>
    <w:p w14:paraId="4A2EEB70" w14:textId="77777777" w:rsidR="000F2433" w:rsidRDefault="000F2433">
      <w:r>
        <w:br w:type="page"/>
      </w:r>
    </w:p>
    <w:p w14:paraId="77901974" w14:textId="77777777" w:rsidR="000F2433" w:rsidRPr="000F2433" w:rsidRDefault="000F2433" w:rsidP="000F2433">
      <w:pPr>
        <w:tabs>
          <w:tab w:val="center" w:pos="7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lastRenderedPageBreak/>
        <w:t>T.C.</w:t>
      </w:r>
    </w:p>
    <w:p w14:paraId="6E2D78C4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RCİYES ÜNİVERSİTESİ</w:t>
      </w:r>
    </w:p>
    <w:p w14:paraId="617EDA55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EN BİLİMLERİ ENSTİTÜSÜ</w:t>
      </w:r>
    </w:p>
    <w:p w14:paraId="5A8AD4B5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FİZİK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 xml:space="preserve"> ANABİLİM DALI</w:t>
      </w:r>
    </w:p>
    <w:p w14:paraId="1B0EF7D3" w14:textId="77777777" w:rsid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Cs w:val="20"/>
          <w:lang w:eastAsia="tr-TR"/>
        </w:rPr>
        <w:t xml:space="preserve">2021-2022 </w:t>
      </w: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EĞİTİM-ÖĞRETİM YILI BAHAR YARIYILI</w:t>
      </w:r>
    </w:p>
    <w:p w14:paraId="28462BDA" w14:textId="7DA2A548" w:rsidR="000F2433" w:rsidRPr="000F2433" w:rsidRDefault="005F37FA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İNGİLİZCE DOKTORA</w:t>
      </w:r>
    </w:p>
    <w:p w14:paraId="270D07A3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0F24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HAFTALIK DERS PROGRAMI</w:t>
      </w:r>
    </w:p>
    <w:p w14:paraId="39EACFF5" w14:textId="77777777" w:rsidR="000F2433" w:rsidRPr="000F2433" w:rsidRDefault="000F2433" w:rsidP="000F24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1537"/>
        <w:gridCol w:w="2455"/>
        <w:gridCol w:w="2170"/>
        <w:gridCol w:w="2458"/>
        <w:gridCol w:w="2222"/>
        <w:gridCol w:w="2083"/>
      </w:tblGrid>
      <w:tr w:rsidR="000F2433" w:rsidRPr="000F2433" w14:paraId="034B13BE" w14:textId="77777777" w:rsidTr="00BB499B">
        <w:trPr>
          <w:trHeight w:val="294"/>
        </w:trPr>
        <w:tc>
          <w:tcPr>
            <w:tcW w:w="10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038B86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DERS</w:t>
            </w:r>
          </w:p>
        </w:tc>
        <w:tc>
          <w:tcPr>
            <w:tcW w:w="153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B063AEE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AT/GÜN</w:t>
            </w:r>
          </w:p>
        </w:tc>
        <w:tc>
          <w:tcPr>
            <w:tcW w:w="24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90F803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AZARTESİ</w:t>
            </w:r>
          </w:p>
        </w:tc>
        <w:tc>
          <w:tcPr>
            <w:tcW w:w="217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2B5EE2F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ALI</w:t>
            </w:r>
          </w:p>
        </w:tc>
        <w:tc>
          <w:tcPr>
            <w:tcW w:w="245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87F49C1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ÇARŞAMBA</w:t>
            </w:r>
          </w:p>
        </w:tc>
        <w:tc>
          <w:tcPr>
            <w:tcW w:w="222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63D524C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ERŞEMBE</w:t>
            </w:r>
          </w:p>
        </w:tc>
        <w:tc>
          <w:tcPr>
            <w:tcW w:w="208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98AF7A4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CUMA</w:t>
            </w:r>
          </w:p>
        </w:tc>
      </w:tr>
      <w:tr w:rsidR="000F2433" w:rsidRPr="000F2433" w14:paraId="7B16F3CA" w14:textId="77777777" w:rsidTr="00BB499B">
        <w:trPr>
          <w:trHeight w:val="590"/>
        </w:trPr>
        <w:tc>
          <w:tcPr>
            <w:tcW w:w="104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1063C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153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91E11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00-08.35</w:t>
            </w:r>
          </w:p>
        </w:tc>
        <w:tc>
          <w:tcPr>
            <w:tcW w:w="24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33CBA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DA18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9CE51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CEE51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0F5AB1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F2433" w:rsidRPr="000F2433" w14:paraId="697CC119" w14:textId="77777777" w:rsidTr="00BB499B">
        <w:trPr>
          <w:trHeight w:val="704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39521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CD97F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8.50-09.2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0B40E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4B8A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6A76E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1E693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077768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7068B881" w14:textId="77777777" w:rsidTr="00BB499B">
        <w:trPr>
          <w:trHeight w:val="700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C0B5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5DDC8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09.40-10.1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A2F94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F9DB76" w14:textId="77777777" w:rsidR="0016007A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620</w:t>
            </w:r>
          </w:p>
          <w:p w14:paraId="7E31BDC4" w14:textId="1DEA5634" w:rsidR="00BB499B" w:rsidRPr="00BB499B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EMT. II</w:t>
            </w:r>
          </w:p>
          <w:p w14:paraId="3AF00626" w14:textId="554A063B" w:rsidR="00BB499B" w:rsidRPr="000F2433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. Ş. TIRAŞ</w:t>
            </w: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8C14A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BF36C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065146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6F07809E" w14:textId="77777777" w:rsidTr="00BB499B">
        <w:trPr>
          <w:trHeight w:val="692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B110A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A74B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.30-11.0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3A90F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9982DD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06AA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2924E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039F6A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3B65F61D" w14:textId="77777777" w:rsidTr="00BB499B">
        <w:trPr>
          <w:trHeight w:val="702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E28CF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046F9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1.20-11.5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F73A8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4CC86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6F803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561EE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CAD54D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33E23680" w14:textId="77777777" w:rsidTr="00FD6072">
        <w:trPr>
          <w:trHeight w:val="651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F9C36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B01C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00-13.3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922F9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42814E" w14:textId="77777777" w:rsidR="0016007A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YS604</w:t>
            </w:r>
          </w:p>
          <w:p w14:paraId="52D7F420" w14:textId="29651E27" w:rsidR="00BB499B" w:rsidRPr="00BB499B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STATISTIC. MECH. II</w:t>
            </w:r>
          </w:p>
          <w:p w14:paraId="1F4F8D97" w14:textId="41BD506F" w:rsidR="00BB499B" w:rsidRPr="000F2433" w:rsidRDefault="00BB499B" w:rsidP="00BB4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B499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. KESKİN</w:t>
            </w: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7993F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ED2FD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B10A3A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67A18114" w14:textId="77777777" w:rsidTr="00FD6072">
        <w:trPr>
          <w:trHeight w:val="702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1A7C4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7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DC6D2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3.50-14.2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13E1B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186727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8BC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3CEC6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B039AD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B499B" w:rsidRPr="000F2433" w14:paraId="0546C690" w14:textId="77777777" w:rsidTr="00FD6072">
        <w:trPr>
          <w:trHeight w:val="604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1D74C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8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6231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4.40-15.1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CB4A4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AABF4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38836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D278E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C3454F" w14:textId="77777777" w:rsidR="00BB499B" w:rsidRPr="000F2433" w:rsidRDefault="00BB499B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F2433" w:rsidRPr="000F2433" w14:paraId="522110AB" w14:textId="77777777" w:rsidTr="00BB499B">
        <w:trPr>
          <w:trHeight w:val="688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3425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9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91AE7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5.30-16.0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9D0E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F3417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DFC7F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C591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291E594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F2433" w:rsidRPr="000F2433" w14:paraId="4DFB321D" w14:textId="77777777" w:rsidTr="00BB499B">
        <w:trPr>
          <w:trHeight w:val="746"/>
        </w:trPr>
        <w:tc>
          <w:tcPr>
            <w:tcW w:w="104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8948E9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BEF5DB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F24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16.20-16.55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EA728D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397A9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1FFA72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D7C539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B6056E" w14:textId="77777777" w:rsidR="000F2433" w:rsidRPr="000F2433" w:rsidRDefault="000F2433" w:rsidP="002954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6AAE2822" w14:textId="77777777" w:rsidR="004A61EC" w:rsidRDefault="004A61EC"/>
    <w:sectPr w:rsidR="004A61EC" w:rsidSect="000F2433">
      <w:pgSz w:w="16838" w:h="11906" w:orient="landscape"/>
      <w:pgMar w:top="1135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jE1Njc2MTY3szRX0lEKTi0uzszPAykwqgUAIj/UmCwAAAA="/>
  </w:docVars>
  <w:rsids>
    <w:rsidRoot w:val="00756F3E"/>
    <w:rsid w:val="000F2433"/>
    <w:rsid w:val="0016007A"/>
    <w:rsid w:val="003E75B9"/>
    <w:rsid w:val="004A61EC"/>
    <w:rsid w:val="005C5E59"/>
    <w:rsid w:val="005F37FA"/>
    <w:rsid w:val="00756F3E"/>
    <w:rsid w:val="00990018"/>
    <w:rsid w:val="00B84C7A"/>
    <w:rsid w:val="00BB499B"/>
    <w:rsid w:val="00C17A6D"/>
    <w:rsid w:val="00F114F9"/>
    <w:rsid w:val="00FE2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F28D6"/>
  <w15:chartTrackingRefBased/>
  <w15:docId w15:val="{7F7D9263-2522-49C6-A9F6-62A2724D8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jdet paran</dc:creator>
  <cp:keywords/>
  <dc:description/>
  <cp:lastModifiedBy>nejdet paran</cp:lastModifiedBy>
  <cp:revision>4</cp:revision>
  <dcterms:created xsi:type="dcterms:W3CDTF">2022-03-07T11:02:00Z</dcterms:created>
  <dcterms:modified xsi:type="dcterms:W3CDTF">2022-03-15T07:04:00Z</dcterms:modified>
</cp:coreProperties>
</file>